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risten Mirand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rist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rand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929 W Dakin St Chicago 6063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randak77@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72228301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mer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3/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